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4659" w:rsidRDefault="009B3A1C" w:rsidP="00AF4659">
      <w:pPr>
        <w:pStyle w:val="Title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B3A1C">
        <w:rPr>
          <w:rFonts w:ascii="Times New Roman" w:hAnsi="Times New Roman" w:cs="Times New Roman"/>
          <w:b/>
          <w:noProof/>
          <w:sz w:val="24"/>
          <w:szCs w:val="24"/>
          <w:lang w:val="en-US" w:bidi="ar-SA"/>
        </w:rPr>
        <w:drawing>
          <wp:inline distT="0" distB="0" distL="0" distR="0">
            <wp:extent cx="657225" cy="552450"/>
            <wp:effectExtent l="1905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biLevel thresh="5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3FD5" w:rsidRPr="00F235E8" w:rsidRDefault="00353FD5" w:rsidP="00353FD5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F235E8">
        <w:rPr>
          <w:rFonts w:ascii="Times New Roman" w:hAnsi="Times New Roman" w:cs="Times New Roman"/>
          <w:sz w:val="24"/>
          <w:szCs w:val="24"/>
        </w:rPr>
        <w:t xml:space="preserve">Maharaja </w:t>
      </w:r>
      <w:proofErr w:type="spellStart"/>
      <w:r w:rsidRPr="00F235E8">
        <w:rPr>
          <w:rFonts w:ascii="Times New Roman" w:hAnsi="Times New Roman" w:cs="Times New Roman"/>
          <w:sz w:val="24"/>
          <w:szCs w:val="24"/>
        </w:rPr>
        <w:t>Sriram</w:t>
      </w:r>
      <w:proofErr w:type="spellEnd"/>
      <w:r w:rsidRPr="00F235E8">
        <w:rPr>
          <w:rFonts w:ascii="Times New Roman" w:hAnsi="Times New Roman" w:cs="Times New Roman"/>
          <w:sz w:val="24"/>
          <w:szCs w:val="24"/>
        </w:rPr>
        <w:t xml:space="preserve"> Chandra </w:t>
      </w:r>
      <w:proofErr w:type="spellStart"/>
      <w:r w:rsidRPr="00F235E8">
        <w:rPr>
          <w:rFonts w:ascii="Times New Roman" w:hAnsi="Times New Roman" w:cs="Times New Roman"/>
          <w:sz w:val="24"/>
          <w:szCs w:val="24"/>
        </w:rPr>
        <w:t>Bhanjadeo</w:t>
      </w:r>
      <w:proofErr w:type="spellEnd"/>
      <w:r w:rsidRPr="00F235E8">
        <w:rPr>
          <w:rFonts w:ascii="Times New Roman" w:hAnsi="Times New Roman" w:cs="Times New Roman"/>
          <w:sz w:val="24"/>
          <w:szCs w:val="24"/>
        </w:rPr>
        <w:t xml:space="preserve"> University</w:t>
      </w:r>
    </w:p>
    <w:p w:rsidR="00353FD5" w:rsidRPr="00F235E8" w:rsidRDefault="00353FD5" w:rsidP="005B46F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F235E8">
        <w:rPr>
          <w:rFonts w:ascii="Times New Roman" w:hAnsi="Times New Roman" w:cs="Times New Roman"/>
          <w:sz w:val="24"/>
          <w:szCs w:val="24"/>
        </w:rPr>
        <w:t>Takatpur</w:t>
      </w:r>
      <w:proofErr w:type="spellEnd"/>
      <w:r w:rsidRPr="00F235E8">
        <w:rPr>
          <w:rFonts w:ascii="Times New Roman" w:hAnsi="Times New Roman" w:cs="Times New Roman"/>
          <w:sz w:val="24"/>
          <w:szCs w:val="24"/>
        </w:rPr>
        <w:t>, Baripada-757003</w:t>
      </w:r>
    </w:p>
    <w:p w:rsidR="009B3A1C" w:rsidRPr="00F235E8" w:rsidRDefault="009B3A1C" w:rsidP="009B3A1C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  <w:r w:rsidRPr="00F235E8">
        <w:rPr>
          <w:rFonts w:ascii="Times New Roman" w:hAnsi="Times New Roman" w:cs="Times New Roman"/>
          <w:sz w:val="24"/>
          <w:szCs w:val="24"/>
        </w:rPr>
        <w:t xml:space="preserve">Students Feedback on Syllabus Design and Review </w:t>
      </w:r>
    </w:p>
    <w:p w:rsidR="009B3A1C" w:rsidRPr="00F235E8" w:rsidRDefault="009B3A1C" w:rsidP="005B46F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:rsidR="00353FD5" w:rsidRPr="00F235E8" w:rsidRDefault="00353FD5" w:rsidP="005B46F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5E8">
        <w:rPr>
          <w:rFonts w:ascii="Times New Roman" w:hAnsi="Times New Roman" w:cs="Times New Roman"/>
          <w:sz w:val="24"/>
          <w:szCs w:val="24"/>
        </w:rPr>
        <w:t>Name:</w:t>
      </w:r>
      <w:r w:rsidRPr="00F235E8">
        <w:rPr>
          <w:rFonts w:ascii="Times New Roman" w:hAnsi="Times New Roman" w:cs="Times New Roman"/>
          <w:sz w:val="24"/>
          <w:szCs w:val="24"/>
        </w:rPr>
        <w:tab/>
      </w:r>
      <w:r w:rsidRPr="00F235E8">
        <w:rPr>
          <w:rFonts w:ascii="Times New Roman" w:hAnsi="Times New Roman" w:cs="Times New Roman"/>
          <w:sz w:val="24"/>
          <w:szCs w:val="24"/>
        </w:rPr>
        <w:tab/>
      </w:r>
      <w:r w:rsidRPr="00F235E8">
        <w:rPr>
          <w:rFonts w:ascii="Times New Roman" w:hAnsi="Times New Roman" w:cs="Times New Roman"/>
          <w:sz w:val="24"/>
          <w:szCs w:val="24"/>
        </w:rPr>
        <w:tab/>
      </w:r>
      <w:r w:rsidRPr="00F235E8">
        <w:rPr>
          <w:rFonts w:ascii="Times New Roman" w:hAnsi="Times New Roman" w:cs="Times New Roman"/>
          <w:sz w:val="24"/>
          <w:szCs w:val="24"/>
        </w:rPr>
        <w:tab/>
      </w:r>
      <w:r w:rsidRPr="00F235E8">
        <w:rPr>
          <w:rFonts w:ascii="Times New Roman" w:hAnsi="Times New Roman" w:cs="Times New Roman"/>
          <w:sz w:val="24"/>
          <w:szCs w:val="24"/>
        </w:rPr>
        <w:tab/>
      </w:r>
      <w:r w:rsidRPr="00F235E8">
        <w:rPr>
          <w:rFonts w:ascii="Times New Roman" w:hAnsi="Times New Roman" w:cs="Times New Roman"/>
          <w:sz w:val="24"/>
          <w:szCs w:val="24"/>
        </w:rPr>
        <w:tab/>
      </w:r>
      <w:r w:rsidR="00A448CA" w:rsidRPr="00F235E8">
        <w:rPr>
          <w:rFonts w:ascii="Times New Roman" w:hAnsi="Times New Roman" w:cs="Times New Roman"/>
          <w:sz w:val="24"/>
          <w:szCs w:val="24"/>
        </w:rPr>
        <w:tab/>
      </w:r>
      <w:r w:rsidR="00F2211B" w:rsidRPr="00F235E8">
        <w:rPr>
          <w:rFonts w:ascii="Times New Roman" w:hAnsi="Times New Roman" w:cs="Times New Roman"/>
          <w:sz w:val="24"/>
          <w:szCs w:val="24"/>
        </w:rPr>
        <w:tab/>
      </w:r>
      <w:r w:rsidRPr="00F235E8">
        <w:rPr>
          <w:rFonts w:ascii="Times New Roman" w:hAnsi="Times New Roman" w:cs="Times New Roman"/>
          <w:sz w:val="24"/>
          <w:szCs w:val="24"/>
        </w:rPr>
        <w:t xml:space="preserve">Program Name: </w:t>
      </w:r>
      <w:r w:rsidR="005B46F8" w:rsidRPr="00F235E8">
        <w:rPr>
          <w:rFonts w:ascii="Times New Roman" w:hAnsi="Times New Roman" w:cs="Times New Roman"/>
          <w:sz w:val="24"/>
          <w:szCs w:val="24"/>
        </w:rPr>
        <w:t>M.A/</w:t>
      </w:r>
      <w:proofErr w:type="spellStart"/>
      <w:r w:rsidR="005B46F8" w:rsidRPr="00F235E8">
        <w:rPr>
          <w:rFonts w:ascii="Times New Roman" w:hAnsi="Times New Roman" w:cs="Times New Roman"/>
          <w:sz w:val="24"/>
          <w:szCs w:val="24"/>
        </w:rPr>
        <w:t>M.Sc</w:t>
      </w:r>
      <w:proofErr w:type="spellEnd"/>
    </w:p>
    <w:p w:rsidR="005B46F8" w:rsidRPr="00F235E8" w:rsidRDefault="005B46F8" w:rsidP="005B46F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5E8">
        <w:rPr>
          <w:rFonts w:ascii="Times New Roman" w:hAnsi="Times New Roman" w:cs="Times New Roman"/>
          <w:sz w:val="24"/>
          <w:szCs w:val="24"/>
        </w:rPr>
        <w:t>Subject:</w:t>
      </w:r>
      <w:r w:rsidRPr="00F235E8">
        <w:rPr>
          <w:rFonts w:ascii="Times New Roman" w:hAnsi="Times New Roman" w:cs="Times New Roman"/>
          <w:sz w:val="24"/>
          <w:szCs w:val="24"/>
        </w:rPr>
        <w:tab/>
      </w:r>
      <w:r w:rsidRPr="00F235E8">
        <w:rPr>
          <w:rFonts w:ascii="Times New Roman" w:hAnsi="Times New Roman" w:cs="Times New Roman"/>
          <w:sz w:val="24"/>
          <w:szCs w:val="24"/>
        </w:rPr>
        <w:tab/>
      </w:r>
      <w:r w:rsidRPr="00F235E8">
        <w:rPr>
          <w:rFonts w:ascii="Times New Roman" w:hAnsi="Times New Roman" w:cs="Times New Roman"/>
          <w:sz w:val="24"/>
          <w:szCs w:val="24"/>
        </w:rPr>
        <w:tab/>
      </w:r>
      <w:r w:rsidR="00353FD5" w:rsidRPr="00F235E8">
        <w:rPr>
          <w:rFonts w:ascii="Times New Roman" w:hAnsi="Times New Roman" w:cs="Times New Roman"/>
          <w:sz w:val="24"/>
          <w:szCs w:val="24"/>
        </w:rPr>
        <w:t xml:space="preserve">Semester: </w:t>
      </w:r>
      <w:r w:rsidR="00353FD5" w:rsidRPr="00F235E8">
        <w:rPr>
          <w:rFonts w:ascii="Times New Roman" w:hAnsi="Times New Roman" w:cs="Times New Roman"/>
          <w:sz w:val="24"/>
          <w:szCs w:val="24"/>
        </w:rPr>
        <w:tab/>
      </w:r>
      <w:r w:rsidRPr="00F235E8">
        <w:rPr>
          <w:rFonts w:ascii="Times New Roman" w:hAnsi="Times New Roman" w:cs="Times New Roman"/>
          <w:sz w:val="24"/>
          <w:szCs w:val="24"/>
        </w:rPr>
        <w:t>III &amp; IV</w:t>
      </w:r>
      <w:r w:rsidRPr="00F235E8">
        <w:rPr>
          <w:rFonts w:ascii="Times New Roman" w:hAnsi="Times New Roman" w:cs="Times New Roman"/>
          <w:sz w:val="24"/>
          <w:szCs w:val="24"/>
        </w:rPr>
        <w:tab/>
      </w:r>
      <w:r w:rsidR="00353FD5" w:rsidRPr="00F235E8">
        <w:rPr>
          <w:rFonts w:ascii="Times New Roman" w:hAnsi="Times New Roman" w:cs="Times New Roman"/>
          <w:sz w:val="24"/>
          <w:szCs w:val="24"/>
        </w:rPr>
        <w:t>Year</w:t>
      </w:r>
      <w:r w:rsidRPr="00F235E8">
        <w:rPr>
          <w:rFonts w:ascii="Times New Roman" w:hAnsi="Times New Roman" w:cs="Times New Roman"/>
          <w:sz w:val="24"/>
          <w:szCs w:val="24"/>
        </w:rPr>
        <w:t>: 2020-21</w:t>
      </w:r>
    </w:p>
    <w:p w:rsidR="00353FD5" w:rsidRPr="00F235E8" w:rsidRDefault="00353FD5" w:rsidP="005B46F8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F235E8">
        <w:rPr>
          <w:rFonts w:ascii="Times New Roman" w:hAnsi="Times New Roman" w:cs="Times New Roman"/>
          <w:bCs/>
          <w:sz w:val="24"/>
          <w:szCs w:val="24"/>
        </w:rPr>
        <w:t>Instructions: Please put the numerical value</w:t>
      </w:r>
      <w:r w:rsidR="0057765E" w:rsidRPr="00F235E8">
        <w:rPr>
          <w:rFonts w:ascii="Times New Roman" w:hAnsi="Times New Roman" w:cs="Times New Roman"/>
          <w:bCs/>
          <w:sz w:val="24"/>
          <w:szCs w:val="24"/>
        </w:rPr>
        <w:t xml:space="preserve"> against the course code those are taught in your classes.</w:t>
      </w:r>
      <w:r w:rsidR="0099234B" w:rsidRPr="00F235E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7765E" w:rsidRPr="00F235E8">
        <w:rPr>
          <w:rFonts w:ascii="Times New Roman" w:hAnsi="Times New Roman" w:cs="Times New Roman"/>
          <w:bCs/>
          <w:sz w:val="24"/>
          <w:szCs w:val="24"/>
        </w:rPr>
        <w:t>L</w:t>
      </w:r>
      <w:r w:rsidRPr="00F235E8">
        <w:rPr>
          <w:rFonts w:ascii="Times New Roman" w:hAnsi="Times New Roman" w:cs="Times New Roman"/>
          <w:bCs/>
          <w:sz w:val="24"/>
          <w:szCs w:val="24"/>
        </w:rPr>
        <w:t>ook your syllabus and answer the questionnaire</w:t>
      </w:r>
    </w:p>
    <w:p w:rsidR="0099234B" w:rsidRPr="00F235E8" w:rsidRDefault="0057765E" w:rsidP="00C8161B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F235E8">
        <w:rPr>
          <w:rFonts w:ascii="Times New Roman" w:hAnsi="Times New Roman" w:cs="Times New Roman"/>
          <w:bCs/>
          <w:sz w:val="24"/>
          <w:szCs w:val="24"/>
        </w:rPr>
        <w:t xml:space="preserve">Strongly agree (1), Agree (2), Neutral (3), Disagree (4), </w:t>
      </w:r>
      <w:r w:rsidR="0099234B" w:rsidRPr="00F235E8">
        <w:rPr>
          <w:rFonts w:ascii="Times New Roman" w:hAnsi="Times New Roman" w:cs="Times New Roman"/>
          <w:bCs/>
          <w:sz w:val="24"/>
          <w:szCs w:val="24"/>
        </w:rPr>
        <w:t>strongly</w:t>
      </w:r>
      <w:r w:rsidRPr="00F235E8">
        <w:rPr>
          <w:rFonts w:ascii="Times New Roman" w:hAnsi="Times New Roman" w:cs="Times New Roman"/>
          <w:bCs/>
          <w:sz w:val="24"/>
          <w:szCs w:val="24"/>
        </w:rPr>
        <w:t xml:space="preserve"> disagree (5)</w:t>
      </w:r>
    </w:p>
    <w:tbl>
      <w:tblPr>
        <w:tblStyle w:val="TableGrid"/>
        <w:tblW w:w="9974" w:type="dxa"/>
        <w:tblLook w:val="04A0"/>
      </w:tblPr>
      <w:tblGrid>
        <w:gridCol w:w="457"/>
        <w:gridCol w:w="723"/>
        <w:gridCol w:w="807"/>
        <w:gridCol w:w="718"/>
        <w:gridCol w:w="718"/>
        <w:gridCol w:w="718"/>
        <w:gridCol w:w="607"/>
        <w:gridCol w:w="607"/>
        <w:gridCol w:w="670"/>
        <w:gridCol w:w="670"/>
        <w:gridCol w:w="607"/>
        <w:gridCol w:w="670"/>
        <w:gridCol w:w="670"/>
        <w:gridCol w:w="670"/>
        <w:gridCol w:w="662"/>
      </w:tblGrid>
      <w:tr w:rsidR="0057765E" w:rsidRPr="00F235E8" w:rsidTr="0057765E">
        <w:tc>
          <w:tcPr>
            <w:tcW w:w="440" w:type="dxa"/>
            <w:vMerge w:val="restart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534" w:type="dxa"/>
            <w:gridSpan w:val="14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bCs/>
                <w:sz w:val="24"/>
                <w:szCs w:val="24"/>
              </w:rPr>
              <w:t>Contents of the syllabus contains too many unnecessary things</w:t>
            </w:r>
          </w:p>
        </w:tc>
      </w:tr>
      <w:tr w:rsidR="0057765E" w:rsidRPr="00F235E8" w:rsidTr="00185BCC">
        <w:tc>
          <w:tcPr>
            <w:tcW w:w="440" w:type="dxa"/>
            <w:vMerge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810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720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720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720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07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07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71" w:type="dxa"/>
          </w:tcPr>
          <w:p w:rsidR="0057765E" w:rsidRPr="00F235E8" w:rsidRDefault="005B46F8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7765E" w:rsidRPr="00F235E8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671" w:type="dxa"/>
          </w:tcPr>
          <w:p w:rsidR="0057765E" w:rsidRPr="00F235E8" w:rsidRDefault="005B46F8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7765E" w:rsidRPr="00F235E8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607" w:type="dxa"/>
          </w:tcPr>
          <w:p w:rsidR="0057765E" w:rsidRPr="00F235E8" w:rsidRDefault="005B46F8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7765E" w:rsidRPr="00F235E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671" w:type="dxa"/>
          </w:tcPr>
          <w:p w:rsidR="0057765E" w:rsidRPr="00F235E8" w:rsidRDefault="005B46F8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7765E" w:rsidRPr="00F235E8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671" w:type="dxa"/>
          </w:tcPr>
          <w:p w:rsidR="0057765E" w:rsidRPr="00F235E8" w:rsidRDefault="005B46F8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7765E" w:rsidRPr="00F235E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71" w:type="dxa"/>
          </w:tcPr>
          <w:p w:rsidR="0057765E" w:rsidRPr="00F235E8" w:rsidRDefault="005B46F8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7765E" w:rsidRPr="00F235E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63" w:type="dxa"/>
          </w:tcPr>
          <w:p w:rsidR="0057765E" w:rsidRPr="00F235E8" w:rsidRDefault="005B46F8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7765E" w:rsidRPr="00F235E8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57765E" w:rsidRPr="00F235E8" w:rsidTr="00185BCC">
        <w:tc>
          <w:tcPr>
            <w:tcW w:w="440" w:type="dxa"/>
            <w:vMerge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" w:type="dxa"/>
          </w:tcPr>
          <w:p w:rsidR="0057765E" w:rsidRPr="00F235E8" w:rsidRDefault="0057765E" w:rsidP="00421B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5BCC" w:rsidRPr="00F235E8" w:rsidTr="0057765E">
        <w:tc>
          <w:tcPr>
            <w:tcW w:w="440" w:type="dxa"/>
            <w:vMerge w:val="restart"/>
          </w:tcPr>
          <w:p w:rsidR="00185BCC" w:rsidRPr="00F235E8" w:rsidRDefault="00F14931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534" w:type="dxa"/>
            <w:gridSpan w:val="14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bCs/>
                <w:sz w:val="24"/>
                <w:szCs w:val="24"/>
              </w:rPr>
              <w:t>The content of syllabus is of national and International standard</w:t>
            </w:r>
          </w:p>
        </w:tc>
      </w:tr>
      <w:tr w:rsidR="005B46F8" w:rsidRPr="00F235E8" w:rsidTr="00185BCC">
        <w:tc>
          <w:tcPr>
            <w:tcW w:w="440" w:type="dxa"/>
            <w:vMerge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810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720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720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720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07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07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07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63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185BCC" w:rsidRPr="00F235E8" w:rsidTr="00185BCC">
        <w:tc>
          <w:tcPr>
            <w:tcW w:w="440" w:type="dxa"/>
            <w:vMerge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5BCC" w:rsidRPr="00F235E8" w:rsidTr="0057765E">
        <w:tc>
          <w:tcPr>
            <w:tcW w:w="440" w:type="dxa"/>
            <w:vMerge w:val="restart"/>
          </w:tcPr>
          <w:p w:rsidR="00185BCC" w:rsidRPr="00F235E8" w:rsidRDefault="00F14931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534" w:type="dxa"/>
            <w:gridSpan w:val="14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bCs/>
                <w:sz w:val="24"/>
                <w:szCs w:val="24"/>
              </w:rPr>
              <w:t>Objective of the syllabus and course outcomes are well defined</w:t>
            </w:r>
          </w:p>
        </w:tc>
      </w:tr>
      <w:tr w:rsidR="005B46F8" w:rsidRPr="00F235E8" w:rsidTr="00185BCC">
        <w:tc>
          <w:tcPr>
            <w:tcW w:w="440" w:type="dxa"/>
            <w:vMerge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810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720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720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720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07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07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07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63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185BCC" w:rsidRPr="00F235E8" w:rsidTr="00185BCC">
        <w:tc>
          <w:tcPr>
            <w:tcW w:w="440" w:type="dxa"/>
            <w:vMerge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5BCC" w:rsidRPr="00F235E8" w:rsidTr="0057765E">
        <w:tc>
          <w:tcPr>
            <w:tcW w:w="440" w:type="dxa"/>
            <w:vMerge w:val="restart"/>
          </w:tcPr>
          <w:p w:rsidR="00185BCC" w:rsidRPr="00F235E8" w:rsidRDefault="00F14931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534" w:type="dxa"/>
            <w:gridSpan w:val="14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urrent syllabus helps in terms of skill and employability </w:t>
            </w:r>
          </w:p>
        </w:tc>
      </w:tr>
      <w:tr w:rsidR="005B46F8" w:rsidRPr="00F235E8" w:rsidTr="00185BCC">
        <w:tc>
          <w:tcPr>
            <w:tcW w:w="440" w:type="dxa"/>
            <w:vMerge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810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720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720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720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07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07" w:type="dxa"/>
          </w:tcPr>
          <w:p w:rsidR="005B46F8" w:rsidRPr="00F235E8" w:rsidRDefault="005B46F8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07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63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185BCC" w:rsidRPr="00F235E8" w:rsidTr="00185BCC">
        <w:tc>
          <w:tcPr>
            <w:tcW w:w="440" w:type="dxa"/>
            <w:vMerge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" w:type="dxa"/>
          </w:tcPr>
          <w:p w:rsidR="00185BCC" w:rsidRPr="00F235E8" w:rsidRDefault="00185BCC" w:rsidP="00185B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400F" w:rsidRPr="00F235E8" w:rsidTr="0057765E">
        <w:tc>
          <w:tcPr>
            <w:tcW w:w="440" w:type="dxa"/>
            <w:vMerge w:val="restart"/>
          </w:tcPr>
          <w:p w:rsidR="00B6400F" w:rsidRPr="00F235E8" w:rsidRDefault="00F14931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534" w:type="dxa"/>
            <w:gridSpan w:val="14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bCs/>
                <w:sz w:val="24"/>
                <w:szCs w:val="24"/>
              </w:rPr>
              <w:t>Current syllabus helps in terms of higher studies NET/GATE or other similar types</w:t>
            </w:r>
          </w:p>
        </w:tc>
      </w:tr>
      <w:tr w:rsidR="005B46F8" w:rsidRPr="00F235E8" w:rsidTr="00185BCC">
        <w:tc>
          <w:tcPr>
            <w:tcW w:w="440" w:type="dxa"/>
            <w:vMerge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81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72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72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72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07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07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07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63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B6400F" w:rsidRPr="00F235E8" w:rsidTr="00185BCC">
        <w:tc>
          <w:tcPr>
            <w:tcW w:w="440" w:type="dxa"/>
            <w:vMerge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400F" w:rsidRPr="00F235E8" w:rsidTr="0057765E">
        <w:tc>
          <w:tcPr>
            <w:tcW w:w="440" w:type="dxa"/>
            <w:vMerge w:val="restart"/>
          </w:tcPr>
          <w:p w:rsidR="00B6400F" w:rsidRPr="00F235E8" w:rsidRDefault="00F14931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534" w:type="dxa"/>
            <w:gridSpan w:val="14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bCs/>
                <w:sz w:val="24"/>
                <w:szCs w:val="24"/>
              </w:rPr>
              <w:t>Adequate books and study materials are available in the library and other sources for the course</w:t>
            </w:r>
          </w:p>
        </w:tc>
      </w:tr>
      <w:tr w:rsidR="005B46F8" w:rsidRPr="00F235E8" w:rsidTr="00185BCC">
        <w:tc>
          <w:tcPr>
            <w:tcW w:w="440" w:type="dxa"/>
            <w:vMerge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81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72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72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72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07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07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07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63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B6400F" w:rsidRPr="00F235E8" w:rsidTr="00185BCC">
        <w:tc>
          <w:tcPr>
            <w:tcW w:w="440" w:type="dxa"/>
            <w:vMerge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400F" w:rsidRPr="00F235E8" w:rsidTr="0057765E">
        <w:tc>
          <w:tcPr>
            <w:tcW w:w="440" w:type="dxa"/>
            <w:vMerge w:val="restart"/>
          </w:tcPr>
          <w:p w:rsidR="00B6400F" w:rsidRPr="00F235E8" w:rsidRDefault="00F14931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534" w:type="dxa"/>
            <w:gridSpan w:val="14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Adequate infrastructural facilities both in class room and laboratory are available</w:t>
            </w:r>
          </w:p>
        </w:tc>
      </w:tr>
      <w:tr w:rsidR="005B46F8" w:rsidRPr="00F235E8" w:rsidTr="00185BCC">
        <w:tc>
          <w:tcPr>
            <w:tcW w:w="440" w:type="dxa"/>
            <w:vMerge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81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72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72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72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07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07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07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63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B6400F" w:rsidRPr="00F235E8" w:rsidTr="00185BCC">
        <w:tc>
          <w:tcPr>
            <w:tcW w:w="440" w:type="dxa"/>
            <w:vMerge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400F" w:rsidRPr="00F235E8" w:rsidTr="0057765E">
        <w:tc>
          <w:tcPr>
            <w:tcW w:w="440" w:type="dxa"/>
            <w:vMerge w:val="restart"/>
          </w:tcPr>
          <w:p w:rsidR="00B6400F" w:rsidRPr="00F235E8" w:rsidRDefault="00F14931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534" w:type="dxa"/>
            <w:gridSpan w:val="14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bCs/>
                <w:sz w:val="24"/>
                <w:szCs w:val="24"/>
              </w:rPr>
              <w:t>The instructor (s) knows the contents very well and taught as per your expectations</w:t>
            </w:r>
          </w:p>
        </w:tc>
      </w:tr>
      <w:tr w:rsidR="005B46F8" w:rsidRPr="00F235E8" w:rsidTr="00185BCC">
        <w:tc>
          <w:tcPr>
            <w:tcW w:w="440" w:type="dxa"/>
            <w:vMerge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81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72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72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72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07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07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07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63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B6400F" w:rsidRPr="00F235E8" w:rsidTr="00185BCC">
        <w:tc>
          <w:tcPr>
            <w:tcW w:w="440" w:type="dxa"/>
            <w:vMerge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35E8" w:rsidRPr="00F235E8" w:rsidTr="000359D8">
        <w:tc>
          <w:tcPr>
            <w:tcW w:w="440" w:type="dxa"/>
            <w:vMerge w:val="restart"/>
          </w:tcPr>
          <w:p w:rsidR="00F235E8" w:rsidRPr="00F235E8" w:rsidRDefault="00F235E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534" w:type="dxa"/>
            <w:gridSpan w:val="14"/>
          </w:tcPr>
          <w:p w:rsidR="00F235E8" w:rsidRPr="00F235E8" w:rsidRDefault="0007175C" w:rsidP="000717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bCs/>
                <w:sz w:val="24"/>
                <w:szCs w:val="24"/>
              </w:rPr>
              <w:t>The evaluation methods adapted are sufficient for providing proper assessment</w:t>
            </w:r>
          </w:p>
        </w:tc>
      </w:tr>
      <w:tr w:rsidR="00F235E8" w:rsidRPr="00F235E8" w:rsidTr="00185BCC">
        <w:tc>
          <w:tcPr>
            <w:tcW w:w="440" w:type="dxa"/>
            <w:vMerge/>
          </w:tcPr>
          <w:p w:rsidR="00F235E8" w:rsidRPr="00F235E8" w:rsidRDefault="00F235E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810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720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720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720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07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07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71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71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07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71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71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71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63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F235E8" w:rsidRPr="00F235E8" w:rsidTr="00185BCC">
        <w:tc>
          <w:tcPr>
            <w:tcW w:w="440" w:type="dxa"/>
            <w:vMerge/>
          </w:tcPr>
          <w:p w:rsidR="00F235E8" w:rsidRPr="00F235E8" w:rsidRDefault="00F235E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" w:type="dxa"/>
          </w:tcPr>
          <w:p w:rsidR="00F235E8" w:rsidRPr="00F235E8" w:rsidRDefault="00F235E8" w:rsidP="00B40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400F" w:rsidRPr="00F235E8" w:rsidTr="0057765E">
        <w:tc>
          <w:tcPr>
            <w:tcW w:w="440" w:type="dxa"/>
            <w:vMerge w:val="restart"/>
          </w:tcPr>
          <w:p w:rsidR="00B6400F" w:rsidRPr="00F235E8" w:rsidRDefault="003613FC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534" w:type="dxa"/>
            <w:gridSpan w:val="14"/>
          </w:tcPr>
          <w:p w:rsidR="00B6400F" w:rsidRPr="00F235E8" w:rsidRDefault="0007175C" w:rsidP="0007175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 xml:space="preserve">The online methods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aching </w:t>
            </w: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 xml:space="preserve">and evalua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uring COVID 19 pandemic helped in your study. </w:t>
            </w:r>
          </w:p>
        </w:tc>
      </w:tr>
      <w:tr w:rsidR="005B46F8" w:rsidRPr="00F235E8" w:rsidTr="00185BCC">
        <w:tc>
          <w:tcPr>
            <w:tcW w:w="440" w:type="dxa"/>
            <w:vMerge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81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72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72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720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607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607" w:type="dxa"/>
          </w:tcPr>
          <w:p w:rsidR="005B46F8" w:rsidRPr="00F235E8" w:rsidRDefault="005B46F8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607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671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663" w:type="dxa"/>
          </w:tcPr>
          <w:p w:rsidR="005B46F8" w:rsidRPr="00F235E8" w:rsidRDefault="005B46F8" w:rsidP="003724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35E8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</w:tr>
      <w:tr w:rsidR="00B6400F" w:rsidRPr="00F235E8" w:rsidTr="00185BCC">
        <w:tc>
          <w:tcPr>
            <w:tcW w:w="440" w:type="dxa"/>
            <w:vMerge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" w:type="dxa"/>
          </w:tcPr>
          <w:p w:rsidR="00B6400F" w:rsidRPr="00F235E8" w:rsidRDefault="00B6400F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4931" w:rsidRPr="00F235E8" w:rsidTr="003613FC">
        <w:trPr>
          <w:trHeight w:val="1538"/>
        </w:trPr>
        <w:tc>
          <w:tcPr>
            <w:tcW w:w="9974" w:type="dxa"/>
            <w:gridSpan w:val="15"/>
          </w:tcPr>
          <w:p w:rsidR="00F14931" w:rsidRPr="00F235E8" w:rsidRDefault="003613FC" w:rsidP="00F14931">
            <w:p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11</w:t>
            </w:r>
            <w:r w:rsidR="00F14931" w:rsidRPr="00F235E8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. Any other information if you want to suggest</w:t>
            </w:r>
          </w:p>
          <w:p w:rsidR="00F14931" w:rsidRPr="00F235E8" w:rsidRDefault="00F14931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4931" w:rsidRPr="00F235E8" w:rsidRDefault="00F14931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4931" w:rsidRPr="00F235E8" w:rsidRDefault="00F14931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4931" w:rsidRPr="00F235E8" w:rsidRDefault="00F14931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4931" w:rsidRPr="00F235E8" w:rsidRDefault="00F14931" w:rsidP="00B640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613FC" w:rsidRDefault="003613FC" w:rsidP="003613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613FC" w:rsidRDefault="003613FC" w:rsidP="003613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B46F8" w:rsidRPr="00F235E8" w:rsidRDefault="003613FC" w:rsidP="003613F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Sig</w:t>
      </w:r>
      <w:r w:rsidR="005B46F8" w:rsidRPr="00F235E8">
        <w:rPr>
          <w:rFonts w:ascii="Times New Roman" w:hAnsi="Times New Roman" w:cs="Times New Roman"/>
          <w:sz w:val="24"/>
          <w:szCs w:val="24"/>
        </w:rPr>
        <w:t>nature</w:t>
      </w:r>
    </w:p>
    <w:sectPr w:rsidR="005B46F8" w:rsidRPr="00F235E8" w:rsidSect="005B46F8">
      <w:pgSz w:w="11906" w:h="16838"/>
      <w:pgMar w:top="90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tLQwNDM3tTA1M7ZQ0lEKTi0uzszPAykwrAUATFhVniwAAAA="/>
  </w:docVars>
  <w:rsids>
    <w:rsidRoot w:val="00421B86"/>
    <w:rsid w:val="000646A0"/>
    <w:rsid w:val="0007175C"/>
    <w:rsid w:val="00171320"/>
    <w:rsid w:val="00185BCC"/>
    <w:rsid w:val="002831C5"/>
    <w:rsid w:val="00353FD5"/>
    <w:rsid w:val="003613FC"/>
    <w:rsid w:val="00421B86"/>
    <w:rsid w:val="0043707B"/>
    <w:rsid w:val="0057765E"/>
    <w:rsid w:val="005B46F8"/>
    <w:rsid w:val="006839E3"/>
    <w:rsid w:val="007B0D7C"/>
    <w:rsid w:val="008222BD"/>
    <w:rsid w:val="00982074"/>
    <w:rsid w:val="0099234B"/>
    <w:rsid w:val="009B3A1C"/>
    <w:rsid w:val="00A227A5"/>
    <w:rsid w:val="00A448CA"/>
    <w:rsid w:val="00A6129E"/>
    <w:rsid w:val="00AF4659"/>
    <w:rsid w:val="00B6400F"/>
    <w:rsid w:val="00BD2138"/>
    <w:rsid w:val="00C8161B"/>
    <w:rsid w:val="00F14931"/>
    <w:rsid w:val="00F2211B"/>
    <w:rsid w:val="00F235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or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39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1B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353F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3F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353FD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3A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A1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1884</dc:creator>
  <cp:keywords/>
  <dc:description/>
  <cp:lastModifiedBy>NORTH-ODISA-UN</cp:lastModifiedBy>
  <cp:revision>15</cp:revision>
  <cp:lastPrinted>2021-09-06T08:43:00Z</cp:lastPrinted>
  <dcterms:created xsi:type="dcterms:W3CDTF">2021-03-24T02:50:00Z</dcterms:created>
  <dcterms:modified xsi:type="dcterms:W3CDTF">2021-09-07T10:37:00Z</dcterms:modified>
</cp:coreProperties>
</file>